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p>
    <w:p>
      <w:r>
        <w:t xml:space="preserve">Large and unofficial data sets, often referred to as ‘big data’, are increasingly being used in geographical research and explored as a decision support tool for policy development. Big data has the potential to provide new insight into phenomena about which there is little information from conventional sources. Within this context, the present paper explores the potential of social media datasets to evaluate the aesthetic management of landscape. Specifically, this project utilises the perceptions of visitors to the Pennine Way Trail, which is protected by the UK's Environmental Stewardship Scheme (ESS). The method analyses sentiment in trail users’ public Twitter messages (tweets) with the aim of assessing the extent to which the ESS maintains landscape character within the trail corridor. The method demonstrates the importance of filtering big data to convert the data into useful information. After filtering, the results are based on 161 messages directly related to the trail. Although small, this sample illustrates the potential for social media to be used as cheap and increasingly abundant source of information. We suggest that big data in this context should be seen as a resource that can complement, rather than replace, conventional sources such as questionnaires and interviews. Furthermore, we provide guidance on how social media could be effectively used by conservation bodies, such as Natural England, which are charged with the management of areas of environmental value worldwide.</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an agri-environmental scheme (AES) in England, integrating environmental concerns into the European Commission’s Common Agricultural Policy (CAP). The ESS provides government-financed payments to farmers and land managers in return for a commitment to farming their land with more care for the environment (Smith</w:t>
      </w:r>
      <w:r>
        <w:t xml:space="preserve"> </w:t>
      </w:r>
      <w:r>
        <w:rPr>
          <w:i/>
        </w:rPr>
        <w:t xml:space="preserve">et al.</w:t>
      </w:r>
      <w:r>
        <w:t xml:space="preserve">, 2013). Introduced during 2005 and 2006, the ESS has five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The ESS was established as a ‘broad and shallow’ approach to an AES in order to extend its reach to high proportions of the countryside (Amy</w:t>
      </w:r>
      <w:r>
        <w:t xml:space="preserve"> </w:t>
      </w:r>
      <w:r>
        <w:rPr>
          <w:i/>
        </w:rPr>
        <w:t xml:space="preserve">et al.</w:t>
      </w:r>
      <w:r>
        <w:t xml:space="preserve">, 2013). As such it is non-competitive and, at some level, open to all farmers and land managers whose land is part of the farmed environment, and is registered in the Rural Land Register (Natural England, 2013b). The ESS represents the country’s most widespread approach to environmental management, with agreements in place on over 70% of land in the country (Defra, 2013).</w:t>
      </w:r>
    </w:p>
    <w:p>
      <w:r>
        <w:t xml:space="preserve">England's most stunning and diverse landscapes are connected by the country's National Trail system which comprises of 15 designated National Trails, with a total network length of more than 4000 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In 2012 approximately 12 million visits were made to England’s National Trails (Ramblers, 2012). The maintenence and enhancement of landscape quality and character is one of the primary objectives of the ESS, and evidence suggest that the ESS improves biodiversity. Based on these observations, one could assume that the ESS can play an important role in providing a positive experience for visitors to National Trails.</w:t>
      </w:r>
    </w:p>
    <w:p>
      <w:r>
        <w:t xml:space="preserve">Despite the abundant interactions that National Trail users have with England’s landscapes, and inherently with land managed under ESS, there is currently no method to elicit their opinions regarding the effectiveness of ESS in the maintenance and enhancement of the landscape quality and character. The opinions of trail users are generally limited to broad, large-scale qualitative surveys, such as the ‘Monitor of Engagement with the Natural Environment’ (MENE). MENE examines the adult population’s engagement with the natural environment (Natural England, 2015a). Previous National Trail User Surveys (The Countryside Agency, 2005; Natural England/Countryside Council for Wales, 2007) have not been conducted since 2007, providing a strong incentive to obtain trail users’ opinions using alternative sources.</w:t>
      </w:r>
    </w:p>
    <w:p>
      <w:r>
        <w:t xml:space="preserve">This research seeks to address this discontinuity in knowledge by exploring the feasibility of utilising the sentiment conveyed within trail users’ public Twitter messages (tweets) to assess the effectiveness of ESS agreements within the corridor surrounding National Trails. Currently, the effectiveness of the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the ESS. The findings of this exploratory analysis have formed the basis of recommendations to Natural England regarding the feasibility of utilising social media data as a method of eliciting trail users’ opinions of ESS and the National Trail System. Based on this evolving policy and research context the objectives of this paper are to:</w:t>
      </w:r>
    </w:p>
    <w:p>
      <w:pPr>
        <w:pStyle w:val="Compact"/>
        <w:numPr>
          <w:numId w:val="2"/>
          <w:ilvl w:val="0"/>
        </w:numPr>
      </w:pPr>
      <w:r>
        <w:t xml:space="preserve">Elucidate a process to select tweets that are relavent to the scope of this study from a larger Twitter dataset, and extraction of the sentiment conveyed;</w:t>
      </w:r>
    </w:p>
    <w:p>
      <w:pPr>
        <w:pStyle w:val="Compact"/>
        <w:numPr>
          <w:numId w:val="2"/>
          <w:ilvl w:val="0"/>
        </w:numPr>
      </w:pPr>
      <w:r>
        <w:t xml:space="preserve">Detail the spatial analyses of the geographic origins of the tweets, and their viewsheds, to identify patterns in the data;</w:t>
      </w:r>
    </w:p>
    <w:p>
      <w:pPr>
        <w:pStyle w:val="Compact"/>
        <w:numPr>
          <w:numId w:val="2"/>
          <w:ilvl w:val="0"/>
        </w:numPr>
      </w:pPr>
      <w:r>
        <w:t xml:space="preserve">Provide broader policy recommendations regarding the feasibility of using social media data as a source of trail user feedback.</w:t>
      </w:r>
    </w:p>
    <w:p>
      <w:r>
        <w:t xml:space="preserve">This study focuse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National Trail system. Along its route the PWNT passes through expanses of land managed under the ESS: 74.08% of the land within 5 km of the PWNT is managed under the ESS. Based on trail-counter data collected between 2004 and 2014, an average of approximately 300,000 people visit the PWNT annually (Natural England, 2014f).</w:t>
      </w:r>
    </w:p>
    <w:bookmarkStart w:id="23" w:name="background"/>
    <w:p>
      <w:pPr>
        <w:pStyle w:val="Heading1"/>
      </w:pPr>
      <w:r>
        <w:t xml:space="preserve">Background</w:t>
      </w:r>
    </w:p>
    <w:bookmarkEnd w:id="23"/>
    <w:bookmarkStart w:id="24" w:name="environmental-stewardship-scheme"/>
    <w:p>
      <w:pPr>
        <w:pStyle w:val="Heading2"/>
      </w:pPr>
      <w:r>
        <w:t xml:space="preserve">Environmental Stewardship Scheme</w:t>
      </w:r>
    </w:p>
    <w:bookmarkEnd w:id="24"/>
    <w:p>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AES represents the most widespread mechanism of environmental management in England, fundamental to the preservation of the English countryside. The current working implementation of AES in England is the Environmental Stewardship Scheme (ESS).</w:t>
      </w:r>
    </w:p>
    <w:p>
      <w:r>
        <w:t xml:space="preserve">AES were first introduced to Englan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Amy</w:t>
      </w:r>
      <w:r>
        <w:t xml:space="preserve"> </w:t>
      </w:r>
      <w:r>
        <w:rPr>
          <w:i/>
        </w:rPr>
        <w:t xml:space="preserve">et al.</w:t>
      </w:r>
      <w:r>
        <w:t xml:space="preserve">, 2013). This led to the redevelopment of AES in England, and the introduction of the ESS. The ESS was established as a ‘broad and shallow’ approach –- open to all farmers and land owners -- in order to extend the geographical reach of AES to high proportions of the countryside (Amy</w:t>
      </w:r>
      <w:r>
        <w:t xml:space="preserve"> </w:t>
      </w:r>
      <w:r>
        <w:rPr>
          <w:i/>
        </w:rPr>
        <w:t xml:space="preserve">et al.</w:t>
      </w:r>
      <w:r>
        <w:t xml:space="preserve">, 2013). In 2014 the ESS was responsible for the environmental management of approximately 70% of agricultural land in the country (Defra, 2013) and this prevalence means it currently serves as the</w:t>
      </w:r>
      <w:r>
        <w:t xml:space="preserve"> </w:t>
      </w:r>
      <w:r>
        <w:rPr>
          <w:i/>
        </w:rPr>
        <w:t xml:space="preserve">de facto</w:t>
      </w:r>
      <w:r>
        <w:t xml:space="preserve"> </w:t>
      </w:r>
      <w:r>
        <w:t xml:space="preserve">mechanism of environmental protection in England.</w:t>
      </w:r>
    </w:p>
    <w:p>
      <w:r>
        <w:t xml:space="preserve">The ESS was introduced during 2005 and 2006 and developed as a multi-objective scheme. The ESS aims to provide the funding and guidance to enable farmers and land managers to fulfil the following five main objectives (Natural England, 2011):</w:t>
      </w:r>
    </w:p>
    <w:p>
      <w:pPr>
        <w:pStyle w:val="Compact"/>
        <w:numPr>
          <w:numId w:val="3"/>
          <w:ilvl w:val="0"/>
        </w:numPr>
      </w:pPr>
      <w:r>
        <w:t xml:space="preserve">Conservation of wildlife and their habitats</w:t>
      </w:r>
    </w:p>
    <w:p>
      <w:pPr>
        <w:pStyle w:val="Compact"/>
        <w:numPr>
          <w:numId w:val="3"/>
          <w:ilvl w:val="0"/>
        </w:numPr>
      </w:pPr>
      <w:r>
        <w:t xml:space="preserve">Maintenance and enhancement of landscape quality and character</w:t>
      </w:r>
    </w:p>
    <w:p>
      <w:pPr>
        <w:pStyle w:val="Compact"/>
        <w:numPr>
          <w:numId w:val="3"/>
          <w:ilvl w:val="0"/>
        </w:numPr>
      </w:pPr>
      <w:r>
        <w:t xml:space="preserve">Protection of the historic environment</w:t>
      </w:r>
    </w:p>
    <w:p>
      <w:pPr>
        <w:pStyle w:val="Compact"/>
        <w:numPr>
          <w:numId w:val="3"/>
          <w:ilvl w:val="0"/>
        </w:numPr>
      </w:pPr>
      <w:r>
        <w:t xml:space="preserve">Protection of soils and reduction of water pollution</w:t>
      </w:r>
    </w:p>
    <w:p>
      <w:pPr>
        <w:pStyle w:val="Compact"/>
        <w:numPr>
          <w:numId w:val="3"/>
          <w:ilvl w:val="0"/>
        </w:numPr>
      </w:pPr>
      <w:r>
        <w:t xml:space="preserve">Providing opportunities for people to visit and learn about the countryside.</w:t>
      </w:r>
    </w:p>
    <w:p>
      <w:r>
        <w:t xml:space="preserve">There are two main levels to the ESS: Entry Level Stewardship (ELS) and Higher Level Stewardship (HLS). ELS is the underlying broad and shallow approach (Natural England, 2009b) to the ESS which is open to all farmers and land owners in England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bookmarkStart w:id="25" w:name="entry-level-stewardship"/>
    <w:p>
      <w:pPr>
        <w:pStyle w:val="Heading3"/>
      </w:pPr>
      <w:r>
        <w:t xml:space="preserve">Entry Level Stewardship</w:t>
      </w:r>
    </w:p>
    <w:bookmarkEnd w:id="25"/>
    <w:p>
      <w:r>
        <w:t xml:space="preserve">Entry Level Stewardship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assigned point value, for example installing 4 meter buffer strips on cultivated land is worth 400 points per hectare. ELS is adopted by selecting management options that meet the average 30 points per hectare threshold for the whole farm. Adherence to each management option must be sustained for the five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r>
        <w:t xml:space="preserve"> </w:t>
      </w:r>
    </w:p>
    <w:p>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the ESS found that many agreements were focused on a limited number of options (Central Science Laboratory, 2007). This suggested that farmers were selecting the management options that would involve the least additional work (Defra &amp; Natural England, 2008) or that could be achieved at zero or minimal cost (Hodge &amp; Reader, 2010). The existence of ‘popular’ and ‘unpopular’ management options has also been discovered, leading to gaps in the provision of environmental benefits. Management options with high point values proved most popular as they enabled farmers to more easily reach their point threshold (Defra &amp; Natural England, 2008).</w:t>
      </w:r>
    </w:p>
    <w:bookmarkStart w:id="26" w:name="higher-level-stewardship"/>
    <w:p>
      <w:pPr>
        <w:pStyle w:val="Heading3"/>
      </w:pPr>
      <w:r>
        <w:t xml:space="preserve">Higher Level Stewardship</w:t>
      </w:r>
    </w:p>
    <w:bookmarkEnd w:id="26"/>
    <w:p>
      <w:r>
        <w:t xml:space="preserve">Higher Level Stewardship (HLS) is a spatially targeted scheme open to agricultural land in specific, pre-designated areas.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ten years. HLS offers a range of management options that are tailored depending on the specific features of the farm and the environmental management priorities of the surrounding area. HLS payments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r>
        <w:t xml:space="preserve">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 As a consequence HLS is less affected by criticisms that have been directed at ELS.</w:t>
      </w:r>
    </w:p>
    <w:bookmarkStart w:id="27" w:name="ess-and-the-national-trail-system"/>
    <w:p>
      <w:pPr>
        <w:pStyle w:val="Heading3"/>
      </w:pPr>
      <w:r>
        <w:t xml:space="preserve">ESS and the National Trail System</w:t>
      </w:r>
    </w:p>
    <w:bookmarkEnd w:id="27"/>
    <w:p>
      <w:r>
        <w:t xml:space="preserve">England’s network of 15 National Trails provides access to some of the country’s finest countryside (Natural England, 2013). The trails are managed by Natural England, the government agency responsible for the aesthetic (and other) protection of the English countryside. Given the trails’ locations at the heart of the countryside, and the time people may spend on a trail, long distance routes and National Trails provide people with abundant exposure to the countryside and landscapes (Wood-Gee, 2008). ESS agreements within the corridor of a National Trail therefore have a particularly important role to play in providing positive experiences to trail users. As previously mentioned, a primary objective of ESS is the maintenance and enhancement of landscape quality and character. Furthermore, Natural England’s quality standards for the National Trails include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bookmarkStart w:id="28" w:name="measuring-the-effectiveness-of-ess"/>
    <w:p>
      <w:pPr>
        <w:pStyle w:val="Heading3"/>
      </w:pPr>
      <w:r>
        <w:t xml:space="preserve">Measuring the effectiveness of ESS</w:t>
      </w:r>
    </w:p>
    <w:bookmarkEnd w:id="28"/>
    <w:p>
      <w:r>
        <w:t xml:space="preserve">Current methods to assess the effectiveness of the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is somewhat broad in terms of its definition of the natural environment, which includes “all green open spaces in and around towns and cities as well as the wider countryside... 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annual cost of the MENE is about £400,000 (National Archives, 2014).</w:t>
      </w:r>
    </w:p>
    <w:p>
      <w:r>
        <w:t xml:space="preserve">As earlier identified, England’s National Trails received 12 million visitors in 2012 (Ramblers, 2012). Based upon ten-year trail counter data, the PWNT receives approximately 300,000 annual visitors (Natural England, 2014f). The absence of a specific survey of trail users means that in despite of the extensive interactions that trail users have with the landscape, the English countryside, and inadvertently ESS agreements in place along the trail corridor, there is currently no mechanism in place to gather and analyse trail user opinions of the ESS or the National Trails.</w:t>
      </w:r>
    </w:p>
    <w:bookmarkStart w:id="29" w:name="twitter"/>
    <w:p>
      <w:pPr>
        <w:pStyle w:val="Heading2"/>
      </w:pPr>
      <w:r>
        <w:t xml:space="preserve">Twitter</w:t>
      </w:r>
    </w:p>
    <w:bookmarkEnd w:id="29"/>
    <w:p>
      <w:r>
        <w:t xml:space="preserve">Twitter is a microblogging site and social web data platform. Twitter allows registered users to publically post short messages of up to 140 characters from a computer or mobile device connected to the internet. These short messages are known as tweets. By default tweets are public, and although it is possible for users to protect their tweets and make them private (boyd</w:t>
      </w:r>
      <w:r>
        <w:t xml:space="preserve"> </w:t>
      </w:r>
      <w:r>
        <w:rPr>
          <w:i/>
        </w:rPr>
        <w:t xml:space="preserve">et al</w:t>
      </w:r>
      <w:r>
        <w:t xml:space="preserve">. 2010), a majority of users do not. Users are also able to select whether their tweets include geographic information that denotes from where the tweet originated geographically. This geographic information is often referred to as a geotag, and is a form of volunteered geographic information (VGI; Goodchild, 2007). Current estimates suggest that 1-3% of tweets include a geotag (Morstatter</w:t>
      </w:r>
      <w:r>
        <w:t xml:space="preserve"> </w:t>
      </w:r>
      <w:r>
        <w:rPr>
          <w:i/>
        </w:rPr>
        <w:t xml:space="preserve">et al</w:t>
      </w:r>
      <w:r>
        <w:t xml:space="preserve">., 2013; Broniatowski</w:t>
      </w:r>
      <w:r>
        <w:t xml:space="preserve"> </w:t>
      </w:r>
      <w:r>
        <w:rPr>
          <w:i/>
        </w:rPr>
        <w:t xml:space="preserve">et al</w:t>
      </w:r>
      <w:r>
        <w:t xml:space="preserve">., 2013; Hecht &amp; Stephens, 2014).</w:t>
      </w:r>
    </w:p>
    <w:p>
      <w:r>
        <w:t xml:space="preserve">Twitter is also a type of social network whereby users can follow other users and choose to receive and view their tweets. In contrast with other social media sites, however, this follow relationship need not be reciprocal (boyd</w:t>
      </w:r>
      <w:r>
        <w:t xml:space="preserve"> </w:t>
      </w:r>
      <w:r>
        <w:rPr>
          <w:i/>
        </w:rPr>
        <w:t xml:space="preserve">et al</w:t>
      </w:r>
      <w:r>
        <w:t xml:space="preserve">.,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w:t>
      </w:r>
      <w:r>
        <w:t xml:space="preserve"> </w:t>
      </w:r>
      <w:r>
        <w:rPr>
          <w:i/>
        </w:rPr>
        <w:t xml:space="preserve">et al</w:t>
      </w:r>
      <w:r>
        <w:t xml:space="preserve">., 2007), and sharing URLs (boyd</w:t>
      </w:r>
      <w:r>
        <w:t xml:space="preserve"> </w:t>
      </w:r>
      <w:r>
        <w:rPr>
          <w:i/>
        </w:rPr>
        <w:t xml:space="preserve">et al</w:t>
      </w:r>
      <w:r>
        <w:t xml:space="preserve">., 2010).</w:t>
      </w:r>
    </w:p>
    <w:p>
      <w:r>
        <w:t xml:space="preserve">As of September 15th 2015, Twitter is the 9th most visited website in the world, and the 11th most visited website in the United Kingdom (Alexra, 2015), excluding mobile users who are not included in Alexra’s data collection (Wilkinson &amp; Thelwall, 2012). In the fourth quarter of 2014, Twitter had 288 million monthly active users (Statista, 2015). The sheer number of active users and the ability for tweets to be posted from anywhere with access to the internet means that Twitter generates a constant stream of information.</w:t>
      </w:r>
    </w:p>
    <w:p>
      <w:r>
        <w:t xml:space="preserve">Given the large volume of information, hashtags have emerged as a method to label and group topics in Twitter. Prefixing a keyword with a ‘#’ symbol generates a hashtag (boyd</w:t>
      </w:r>
      <w:r>
        <w:t xml:space="preserve"> </w:t>
      </w:r>
      <w:r>
        <w:rPr>
          <w:i/>
        </w:rPr>
        <w:t xml:space="preserve">et al</w:t>
      </w:r>
      <w:r>
        <w:t xml:space="preserve">.,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w:t>
      </w:r>
      <w:r>
        <w:t xml:space="preserve"> </w:t>
      </w:r>
      <w:r>
        <w:rPr>
          <w:i/>
        </w:rPr>
        <w:t xml:space="preserve">et al</w:t>
      </w:r>
      <w:r>
        <w:t xml:space="preserve">., 2011).</w:t>
      </w:r>
    </w:p>
    <w:p>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were available in 2014.</w:t>
      </w:r>
    </w:p>
    <w:p>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and the criteria by which tweets are made accessible to the API, or not, is unknown (boyd &amp; Crawford, 2012).</w:t>
      </w:r>
    </w:p>
    <w:p>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w:t>
      </w:r>
      <w:r>
        <w:t xml:space="preserve"> </w:t>
      </w:r>
      <w:r>
        <w:rPr>
          <w:i/>
        </w:rPr>
        <w:t xml:space="preserve">et al</w:t>
      </w:r>
      <w:r>
        <w:t xml:space="preserve">., 2010), analysis of crisis events such as riots (Proctor</w:t>
      </w:r>
      <w:r>
        <w:t xml:space="preserve"> </w:t>
      </w:r>
      <w:r>
        <w:rPr>
          <w:i/>
        </w:rPr>
        <w:t xml:space="preserve">et al</w:t>
      </w:r>
      <w:r>
        <w:t xml:space="preserve">., 2013), public sentiment toward a royal birth (Nguyen</w:t>
      </w:r>
      <w:r>
        <w:t xml:space="preserve"> </w:t>
      </w:r>
      <w:r>
        <w:rPr>
          <w:i/>
        </w:rPr>
        <w:t xml:space="preserve">et al</w:t>
      </w:r>
      <w:r>
        <w:t xml:space="preserve">., 2013), and the spread of misinformation and rumour in the wake of a terrorist attack (Starbird</w:t>
      </w:r>
      <w:r>
        <w:t xml:space="preserve"> </w:t>
      </w:r>
      <w:r>
        <w:rPr>
          <w:i/>
        </w:rPr>
        <w:t xml:space="preserve">et al</w:t>
      </w:r>
      <w:r>
        <w:t xml:space="preserve">., 2014).</w:t>
      </w:r>
    </w:p>
    <w:bookmarkStart w:id="30" w:name="sentiment"/>
    <w:p>
      <w:pPr>
        <w:pStyle w:val="Heading2"/>
      </w:pPr>
      <w:r>
        <w:t xml:space="preserve">Sentiment</w:t>
      </w:r>
    </w:p>
    <w:bookmarkEnd w:id="30"/>
    <w:p>
      <w:r>
        <w:t xml:space="preserve">Sentiment is the view, attitude, or opinion toward an entity such as a situation, event, or item. Knowledge of the sentiment of others is fundamental to the decision-making process and is therefore viewed a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r>
        <w:t xml:space="preserve">Prior to the growth of the World Wide Web, businesses traditionally obtained the sentiment held by consumers and the general public through the expensive deployment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social web sites such as Twitter and Facebook. As a consequence sentiment has established itself as a public commodity and individuals and businesses alike are able to obtain and act upon the opinions and experiences of those they may not personally know, and who are almost certainly not professional reviewers (Pang &amp; Lee, 2008).</w:t>
      </w:r>
    </w:p>
    <w:bookmarkStart w:id="31" w:name="sentiment-analysis"/>
    <w:p>
      <w:pPr>
        <w:pStyle w:val="Heading3"/>
      </w:pPr>
      <w:r>
        <w:t xml:space="preserve">Sentiment Analysis</w:t>
      </w:r>
    </w:p>
    <w:bookmarkEnd w:id="31"/>
    <w:p>
      <w:r>
        <w:t xml:space="preserve">Sentiment Analysis (SA) is the research area that is concerned with the study of sentiment, opinions, evaluations, attitudes, and emotions towards a subject (Thelwall</w:t>
      </w:r>
      <w:r>
        <w:t xml:space="preserve"> </w:t>
      </w:r>
      <w:r>
        <w:rPr>
          <w:i/>
        </w:rPr>
        <w:t xml:space="preserve">et al</w:t>
      </w:r>
      <w:r>
        <w:t xml:space="preserve">., 2012, Lui, 2012), in particular the extraction of the sentiment from text. Due to the significant role that sentiment is deemed to play in influencing human behaviour,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w:t>
      </w:r>
      <w:r>
        <w:t xml:space="preserve"> </w:t>
      </w:r>
      <w:r>
        <w:rPr>
          <w:i/>
        </w:rPr>
        <w:t xml:space="preserve">et al</w:t>
      </w:r>
      <w:r>
        <w:t xml:space="preserve">., 2010; Thelwall</w:t>
      </w:r>
      <w:r>
        <w:t xml:space="preserve"> </w:t>
      </w:r>
      <w:r>
        <w:rPr>
          <w:i/>
        </w:rPr>
        <w:t xml:space="preserve">et al</w:t>
      </w:r>
      <w:r>
        <w:t xml:space="preserve">., 2012; Thelwall</w:t>
      </w:r>
      <w:r>
        <w:t xml:space="preserve"> </w:t>
      </w:r>
      <w:r>
        <w:rPr>
          <w:i/>
        </w:rPr>
        <w:t xml:space="preserve">et al</w:t>
      </w:r>
      <w:r>
        <w:t xml:space="preserve">., 2011; Go</w:t>
      </w:r>
      <w:r>
        <w:t xml:space="preserve"> </w:t>
      </w:r>
      <w:r>
        <w:rPr>
          <w:i/>
        </w:rPr>
        <w:t xml:space="preserve">et al</w:t>
      </w:r>
      <w:r>
        <w:t xml:space="preserve">., 2009), to gain insights into particular events (Thelwall</w:t>
      </w:r>
      <w:r>
        <w:t xml:space="preserve"> </w:t>
      </w:r>
      <w:r>
        <w:rPr>
          <w:i/>
        </w:rPr>
        <w:t xml:space="preserve">et al</w:t>
      </w:r>
      <w:r>
        <w:t xml:space="preserve">., 2011), and to study the affective dimension of the social web (Thelwall</w:t>
      </w:r>
      <w:r>
        <w:t xml:space="preserve"> </w:t>
      </w:r>
      <w:r>
        <w:rPr>
          <w:i/>
        </w:rPr>
        <w:t xml:space="preserve">et al</w:t>
      </w:r>
      <w:r>
        <w:t xml:space="preserve">., 2012).</w:t>
      </w:r>
    </w:p>
    <w:p>
      <w:r>
        <w:t xml:space="preserve">In its most basic form SA describes the task of using computer algorithms to automatically identify the semantic polarity of text through identification of the positive or negative opinions that are expressed within that text (Thelwall</w:t>
      </w:r>
      <w:r>
        <w:t xml:space="preserve"> </w:t>
      </w:r>
      <w:r>
        <w:rPr>
          <w:i/>
        </w:rPr>
        <w:t xml:space="preserve">et al</w:t>
      </w:r>
      <w:r>
        <w:t xml:space="preserve">., 2010; Pang &amp; Lee, 2008). SA presents a computational challenge since sentiment can be expressed in subtle, nuanced ways, for example in opposing classes (e.g. positive or negative), or with conformity to a numerical scale (e.g. a 1 to 5 star rating) (Pang &amp; Lee, 2008). The process of SA comprises of a minimum of two stages: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w:t>
      </w:r>
      <w:r>
        <w:t xml:space="preserve"> </w:t>
      </w:r>
      <w:r>
        <w:rPr>
          <w:i/>
        </w:rPr>
        <w:t xml:space="preserve">et al</w:t>
      </w:r>
      <w:r>
        <w:t xml:space="preserve">., 2011). Recent developments mean this two stage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w:t>
      </w:r>
      <w:r>
        <w:t xml:space="preserve"> </w:t>
      </w:r>
      <w:r>
        <w:rPr>
          <w:i/>
        </w:rPr>
        <w:t xml:space="preserve">et al</w:t>
      </w:r>
      <w:r>
        <w:t xml:space="preserve">., 2010) and emoji -- all inherent characteristics of social web communications. Features such as these may be misinterpreted or missed altogether by sentiment analysis classifiers that have been designed specifically for commercial purposes (Thelwall</w:t>
      </w:r>
      <w:r>
        <w:t xml:space="preserve"> </w:t>
      </w:r>
      <w:r>
        <w:rPr>
          <w:i/>
        </w:rPr>
        <w:t xml:space="preserve">et al</w:t>
      </w:r>
      <w:r>
        <w:t xml:space="preserve">., 2012). Finding a method to successfully extract the sentiment conveyed with social web data is important in this research because a significant task is to extract the sentiment conveyed within the tweets of PWNT trail users.</w:t>
      </w:r>
    </w:p>
    <w:bookmarkStart w:id="32" w:name="sentistrength"/>
    <w:p>
      <w:pPr>
        <w:pStyle w:val="Heading3"/>
      </w:pPr>
      <w:r>
        <w:t xml:space="preserve">SentiStrength</w:t>
      </w:r>
    </w:p>
    <w:bookmarkEnd w:id="32"/>
    <w:p>
      <w:r>
        <w:t xml:space="preserve">With consideration for the aforementioned challenges associated with SA of social web communications, we will use SentiStrength, a tool that has been specifically developed for the SA of short, informal social web text. SentiStrength is a computer algorithm that uses lexicons (dictionaries) annotated with the semantic orientation of words to calculate the semantic orientation of text (for an example see Turney, 2002) (Taboada</w:t>
      </w:r>
      <w:r>
        <w:t xml:space="preserve"> </w:t>
      </w:r>
      <w:r>
        <w:rPr>
          <w:i/>
        </w:rPr>
        <w:t xml:space="preserve">et al</w:t>
      </w:r>
      <w:r>
        <w:t xml:space="preserve">., 2011, Thelwall</w:t>
      </w:r>
      <w:r>
        <w:t xml:space="preserve"> </w:t>
      </w:r>
      <w:r>
        <w:rPr>
          <w:i/>
        </w:rPr>
        <w:t xml:space="preserve">et al</w:t>
      </w:r>
      <w:r>
        <w:t xml:space="preserve">., 2012). SentiStrength uses widely available lexicons including the Linguistic Inquiry and Word Count program (Pennebaker</w:t>
      </w:r>
      <w:r>
        <w:t xml:space="preserve"> </w:t>
      </w:r>
      <w:r>
        <w:rPr>
          <w:i/>
        </w:rPr>
        <w:t xml:space="preserve">et al</w:t>
      </w:r>
      <w:r>
        <w:t xml:space="preserve">., 2003), the General Inquiry list of sentiment terms (Stone</w:t>
      </w:r>
      <w:r>
        <w:t xml:space="preserve"> </w:t>
      </w:r>
      <w:r>
        <w:rPr>
          <w:i/>
        </w:rPr>
        <w:t xml:space="preserve">et al</w:t>
      </w:r>
      <w:r>
        <w:t xml:space="preserve">., 1966), plus annotations that were made during the testing of the tool (Thelwall, 2013). In addition to these core lexicons, SentiStrength also references lexical lists that optimise it for use with social web data. These include an emoticon list, an idiom list, a booster word list, a repeated punctuation list, and a negating word list. The entries in each of these lists has an associated strength score assigned to it. The booster word list is used to strengthen or weaken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entiStrength is also able to detect the strength of sentiment in text because the lexicon contains human-assigned sentiment strength judgements (Thelwall</w:t>
      </w:r>
      <w:r>
        <w:t xml:space="preserve"> </w:t>
      </w:r>
      <w:r>
        <w:rPr>
          <w:i/>
        </w:rPr>
        <w:t xml:space="preserve">et al</w:t>
      </w:r>
      <w:r>
        <w:t xml:space="preserve">., 2012). Since positive and negative sentiments can coexist within a text (Fox, 2008), SentiStrength returns two integers; the strength of the positive sentiment (+1 to +5) and negative sentiment (-1 to -5) conveyed in the text. If +1 and -1 are returned it denotes a lack of overall sentiment, i.e. neutral or objective text. It is possible to calculate the overall polarity of a text through addition of the two integers (Thelwall</w:t>
      </w:r>
      <w:r>
        <w:t xml:space="preserve"> </w:t>
      </w:r>
      <w:r>
        <w:rPr>
          <w:i/>
        </w:rPr>
        <w:t xml:space="preserve">et al</w:t>
      </w:r>
      <w:r>
        <w:t xml:space="preserve">., 2013).</w:t>
      </w:r>
    </w:p>
    <w:p>
      <w:r>
        <w:t xml:space="preserve">SentiStrength has been tested on diverse social web data sets and applied to studies in various domains such as a time-series analysis of sentiment expressed on Twitter (Thelwall</w:t>
      </w:r>
      <w:r>
        <w:t xml:space="preserve"> </w:t>
      </w:r>
      <w:r>
        <w:rPr>
          <w:i/>
        </w:rPr>
        <w:t xml:space="preserve">et al</w:t>
      </w:r>
      <w:r>
        <w:t xml:space="preserve">., 2011), a determination of emotional diversity in information dissemination on Twitter (Pfitzner</w:t>
      </w:r>
      <w:r>
        <w:t xml:space="preserve"> </w:t>
      </w:r>
      <w:r>
        <w:rPr>
          <w:i/>
        </w:rPr>
        <w:t xml:space="preserve">et al</w:t>
      </w:r>
      <w:r>
        <w:t xml:space="preserve">., 2012), a sentiment analysis of commute-related smartphone applications in California (New Cities Foundation, 2012), an assessment of the sentiment of short informal text written about celebrities in German (Momtazi, 2012), and a large-scale sentiment analysis of Yahoo! Answers (Kucuktunc</w:t>
      </w:r>
      <w:r>
        <w:t xml:space="preserve"> </w:t>
      </w:r>
      <w:r>
        <w:rPr>
          <w:i/>
        </w:rPr>
        <w:t xml:space="preserve">et al</w:t>
      </w:r>
      <w:r>
        <w:t xml:space="preserve">., 2012).</w:t>
      </w:r>
    </w:p>
    <w:bookmarkStart w:id="33" w:name="data-and-methods"/>
    <w:p>
      <w:pPr>
        <w:pStyle w:val="Heading1"/>
      </w:pPr>
      <w:r>
        <w:t xml:space="preserve">Data and Methods</w:t>
      </w:r>
    </w:p>
    <w:bookmarkEnd w:id="33"/>
    <w:bookmarkStart w:id="34" w:name="data"/>
    <w:p>
      <w:pPr>
        <w:pStyle w:val="Heading2"/>
      </w:pPr>
      <w:r>
        <w:t xml:space="preserve">Data</w:t>
      </w:r>
    </w:p>
    <w:bookmarkEnd w:id="34"/>
    <w:p>
      <w:r>
        <w:t xml:space="preserve">This pilot study utilised a variety of datasets in order to select trail users’ tweets, determine the sentiment of trail users’ tweets, and perform viewshed analyses of the tweet origins. Specifically, we used the following datasets:</w:t>
      </w:r>
    </w:p>
    <w:bookmarkStart w:id="35" w:name="the-pennine-way-national-trail"/>
    <w:p>
      <w:pPr>
        <w:pStyle w:val="Heading3"/>
      </w:pPr>
      <w:r>
        <w:t xml:space="preserve">The Pennine Way National Trail</w:t>
      </w:r>
    </w:p>
    <w:bookmarkEnd w:id="35"/>
    <w:p>
      <w:r>
        <w:t xml:space="preserve">A GPX file of the route of the Pennine Way National Trail (Walk Unlimited, 2014) was plotted using R (R Development Core Team, 2008), and both 5 km and 25 km buffers were generated. The 5 km buffer represents the geographical scope of the project and is hereafter referred to as the PWNT corridor. The 25 km buffer was used in later viewshed analyses. Figure 3 illustrates the geographic scope of these buffers.</w:t>
      </w:r>
    </w:p>
    <w:bookmarkStart w:id="36" w:name="environmental-stewardship-scheme-agreements."/>
    <w:p>
      <w:pPr>
        <w:pStyle w:val="Heading3"/>
      </w:pPr>
      <w:r>
        <w:t xml:space="preserve">Environmental Stewardship Scheme Agreements.</w:t>
      </w:r>
    </w:p>
    <w:bookmarkEnd w:id="36"/>
    <w:p>
      <w:r>
        <w:t xml:space="preserve">A shapefile of the ESS agreement boundaries in England (Natural England, 2014e) was clipped to the extent of the 25 km and 5km PWNT corridors. Non-spatial data for each individual agreement included the level of the agreement (e.g. ELS, HLS), and details about the farm, the duration of the agreement, etc. Table 1 provides a breakdown of the types of ESS agreements in place, and the prevalence of ESS in both the 5 km and 25 km PWNT corridors. Figure 3 illustrates the spatial distribution of ESS agreements within the PWNT corridors.</w:t>
      </w:r>
    </w:p>
    <w:bookmarkStart w:id="37" w:name="twitter-data."/>
    <w:p>
      <w:pPr>
        <w:pStyle w:val="Heading3"/>
      </w:pPr>
      <w:r>
        <w:t xml:space="preserve">Twitter data.</w:t>
      </w:r>
    </w:p>
    <w:bookmarkEnd w:id="37"/>
    <w:p>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4"/>
          <w:ilvl w:val="0"/>
        </w:numPr>
      </w:pPr>
      <w:r>
        <w:t xml:space="preserve">a unique id (TweetID)</w:t>
      </w:r>
    </w:p>
    <w:p>
      <w:pPr>
        <w:pStyle w:val="Compact"/>
        <w:numPr>
          <w:numId w:val="4"/>
          <w:ilvl w:val="0"/>
        </w:numPr>
      </w:pPr>
      <w:r>
        <w:t xml:space="preserve">date the tweet was created (DateCreated)</w:t>
      </w:r>
    </w:p>
    <w:p>
      <w:pPr>
        <w:pStyle w:val="Compact"/>
        <w:numPr>
          <w:numId w:val="4"/>
          <w:ilvl w:val="0"/>
        </w:numPr>
      </w:pPr>
      <w:r>
        <w:t xml:space="preserve">time the tweet was created (TimeCreated)</w:t>
      </w:r>
    </w:p>
    <w:p>
      <w:pPr>
        <w:pStyle w:val="Compact"/>
        <w:numPr>
          <w:numId w:val="4"/>
          <w:ilvl w:val="0"/>
        </w:numPr>
      </w:pPr>
      <w:r>
        <w:t xml:space="preserve">the number of followers of the sender (n_followers)</w:t>
      </w:r>
    </w:p>
    <w:p>
      <w:pPr>
        <w:pStyle w:val="Compact"/>
        <w:numPr>
          <w:numId w:val="4"/>
          <w:ilvl w:val="0"/>
        </w:numPr>
      </w:pPr>
      <w:r>
        <w:t xml:space="preserve">the number of others the sender follows (n_following)</w:t>
      </w:r>
    </w:p>
    <w:p>
      <w:pPr>
        <w:pStyle w:val="Compact"/>
        <w:numPr>
          <w:numId w:val="4"/>
          <w:ilvl w:val="0"/>
        </w:numPr>
      </w:pPr>
      <w:r>
        <w:t xml:space="preserve">the total number of tweets sent by the sender (n_tweets)</w:t>
      </w:r>
    </w:p>
    <w:p>
      <w:pPr>
        <w:pStyle w:val="Compact"/>
        <w:numPr>
          <w:numId w:val="4"/>
          <w:ilvl w:val="0"/>
        </w:numPr>
      </w:pPr>
      <w:r>
        <w:t xml:space="preserve">the sender’s location (user_location). This refers to the sender’s self-disclosed location from their profile, not the user’s location at the time of sending the tweet.</w:t>
      </w:r>
    </w:p>
    <w:p>
      <w:pPr>
        <w:pStyle w:val="Compact"/>
        <w:numPr>
          <w:numId w:val="4"/>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w:t>
      </w:r>
      <w:r>
        <w:t xml:space="preserve"> </w:t>
      </w:r>
      <w:r>
        <w:rPr>
          <w:i/>
        </w:rPr>
        <w:t xml:space="preserve">et al</w:t>
      </w:r>
      <w:r>
        <w:t xml:space="preserve">., 2013; Broniatowski</w:t>
      </w:r>
      <w:r>
        <w:t xml:space="preserve"> </w:t>
      </w:r>
      <w:r>
        <w:rPr>
          <w:i/>
        </w:rPr>
        <w:t xml:space="preserve">et al</w:t>
      </w:r>
      <w:r>
        <w:t xml:space="preserve">., 2013; Hecht and Stephens, 2014).</w:t>
      </w:r>
    </w:p>
    <w:p>
      <w:r>
        <w:t xml:space="preserve">The Twitter dataset represented 52 days of data collection between 2014-06-03 and 2014-07-25 inclusive and contained a total of 60,466 geotagged tweets and their associated metadata. Figure 4 illustrates the spatial distribution of the tweets within the Twitter dataset.</w:t>
      </w:r>
    </w:p>
    <w:bookmarkStart w:id="38" w:name="digital-elevation-data"/>
    <w:p>
      <w:pPr>
        <w:pStyle w:val="Heading3"/>
      </w:pPr>
      <w:r>
        <w:t xml:space="preserve">Digital Elevation Data</w:t>
      </w:r>
    </w:p>
    <w:bookmarkEnd w:id="38"/>
    <w:p>
      <w:r>
        <w:t xml:space="preserve">90 m Shuttle Radar Thematic Mapper (SRTM) data (Pope, 2009) was used as the digital elevation model (DEM) in this research. Figure 5 is the DEM of the 25km PWNT corridor.</w:t>
      </w:r>
    </w:p>
    <w:bookmarkStart w:id="39" w:name="land-cover-data"/>
    <w:p>
      <w:pPr>
        <w:pStyle w:val="Heading3"/>
      </w:pPr>
      <w:r>
        <w:t xml:space="preserve">Land Cover Data</w:t>
      </w:r>
    </w:p>
    <w:bookmarkEnd w:id="39"/>
    <w:p>
      <w:r>
        <w:t xml:space="preserve">The 2007 Land Cover Map (LCM) (Morton</w:t>
      </w:r>
      <w:r>
        <w:t xml:space="preserve"> </w:t>
      </w:r>
      <w:r>
        <w:rPr>
          <w:i/>
        </w:rPr>
        <w:t xml:space="preserve">et al</w:t>
      </w:r>
      <w:r>
        <w:t xml:space="preserve">., 2011) was used to identify land cover within the study region. The 2007 LCM provides land cover information for the United Kingdom, derived from satellite images and digital cartography. The raster version of the LCM has a 25m spatial resolution, with the value of each pixel representing the most likely broad habitat from 23 classes of broad habitat. Figure 6 shows the spatial distribution of land cover classes within the 25km PWNT corridor. Table 2 provides a list of the land cover classes and their extent within the 25km PWNT corridor.</w:t>
      </w:r>
    </w:p>
    <w:bookmarkStart w:id="40" w:name="methods"/>
    <w:p>
      <w:pPr>
        <w:pStyle w:val="Heading1"/>
      </w:pPr>
      <w:r>
        <w:t xml:space="preserve">Methods</w:t>
      </w:r>
    </w:p>
    <w:bookmarkEnd w:id="40"/>
    <w:p>
      <w:r>
        <w:t xml:space="preserve">In order to extract the sentiment conveyed within trail users’ tweets and determine the effectiveness of ESS agreements required a multi-stage process. An overview of the steps is provided below, with more detailed description following:</w:t>
      </w:r>
    </w:p>
    <w:p>
      <w:pPr>
        <w:pStyle w:val="Compact"/>
        <w:numPr>
          <w:numId w:val="5"/>
          <w:ilvl w:val="0"/>
        </w:numPr>
      </w:pPr>
      <w:r>
        <w:t xml:space="preserve">Spatial selection of tweets based on proximity to PWNT</w:t>
      </w:r>
    </w:p>
    <w:p>
      <w:pPr>
        <w:pStyle w:val="Compact"/>
        <w:numPr>
          <w:numId w:val="5"/>
          <w:ilvl w:val="0"/>
        </w:numPr>
      </w:pPr>
      <w:r>
        <w:t xml:space="preserve">Lexical selection of tweets using natural language processing</w:t>
      </w:r>
    </w:p>
    <w:p>
      <w:pPr>
        <w:pStyle w:val="Compact"/>
        <w:numPr>
          <w:numId w:val="5"/>
          <w:ilvl w:val="0"/>
        </w:numPr>
      </w:pPr>
      <w:r>
        <w:t xml:space="preserve">Data preparation (removing duplicate tweets, spurious characters)</w:t>
      </w:r>
    </w:p>
    <w:p>
      <w:pPr>
        <w:pStyle w:val="Compact"/>
        <w:numPr>
          <w:numId w:val="5"/>
          <w:ilvl w:val="0"/>
        </w:numPr>
      </w:pPr>
      <w:r>
        <w:t xml:space="preserve">Input of tweets’ spatial data imported into GIS</w:t>
      </w:r>
    </w:p>
    <w:p>
      <w:pPr>
        <w:pStyle w:val="Compact"/>
        <w:numPr>
          <w:numId w:val="5"/>
          <w:ilvl w:val="0"/>
        </w:numPr>
      </w:pPr>
      <w:r>
        <w:t xml:space="preserve">Sentiment Analysis of TweetText using SentiStrength</w:t>
      </w:r>
    </w:p>
    <w:p>
      <w:pPr>
        <w:pStyle w:val="Compact"/>
        <w:numPr>
          <w:numId w:val="5"/>
          <w:ilvl w:val="0"/>
        </w:numPr>
      </w:pPr>
      <w:r>
        <w:t xml:space="preserve">Sentiment analysis output combined with tweet’s spatial data</w:t>
      </w:r>
    </w:p>
    <w:p>
      <w:pPr>
        <w:pStyle w:val="Compact"/>
        <w:numPr>
          <w:numId w:val="5"/>
          <w:ilvl w:val="0"/>
        </w:numPr>
      </w:pPr>
      <w:r>
        <w:t xml:space="preserve">Viewshed analyses conducted for each overall positive and overall negative tweet. Viewshed analyses included:</w:t>
      </w:r>
    </w:p>
    <w:p>
      <w:pPr>
        <w:pStyle w:val="Compact"/>
        <w:numPr>
          <w:numId w:val="5"/>
          <w:ilvl w:val="0"/>
        </w:numPr>
      </w:pPr>
      <w:r>
        <w:t xml:space="preserve">Calculation of the viewshed</w:t>
      </w:r>
    </w:p>
    <w:p>
      <w:pPr>
        <w:pStyle w:val="Compact"/>
        <w:numPr>
          <w:numId w:val="5"/>
          <w:ilvl w:val="0"/>
        </w:numPr>
      </w:pPr>
      <w:r>
        <w:t xml:space="preserve">Determination of majority land cover class within the viewshed</w:t>
      </w:r>
    </w:p>
    <w:p>
      <w:pPr>
        <w:pStyle w:val="Compact"/>
        <w:numPr>
          <w:numId w:val="5"/>
          <w:ilvl w:val="0"/>
        </w:numPr>
      </w:pPr>
      <w:r>
        <w:t xml:space="preserve">Determination of the ruggedness within the viewshed</w:t>
      </w:r>
    </w:p>
    <w:p>
      <w:pPr>
        <w:pStyle w:val="Compact"/>
        <w:numPr>
          <w:numId w:val="5"/>
          <w:ilvl w:val="0"/>
        </w:numPr>
      </w:pPr>
      <w:r>
        <w:t xml:space="preserve">Determination of the presence of ESS agreements within the viewshed.</w:t>
      </w:r>
    </w:p>
    <w:bookmarkStart w:id="41" w:name="spatial-selection-of-tweets"/>
    <w:p>
      <w:pPr>
        <w:pStyle w:val="Heading2"/>
      </w:pPr>
      <w:r>
        <w:t xml:space="preserve">Spatial selection of tweets</w:t>
      </w:r>
    </w:p>
    <w:bookmarkEnd w:id="41"/>
    <w:p>
      <w:r>
        <w:t xml:space="preserve">Only tweets whose origin was within the 5km PWNT corridor were included in further analysis. Using R (R Development Core Team, 2008), the Twitter dataset was spatially clipped to the 5km PWNT corridor.</w:t>
      </w:r>
    </w:p>
    <w:bookmarkStart w:id="42" w:name="lexical-selection-of-tweets"/>
    <w:p>
      <w:pPr>
        <w:pStyle w:val="Heading2"/>
      </w:pPr>
      <w:r>
        <w:t xml:space="preserve">Lexical selection of tweets</w:t>
      </w:r>
    </w:p>
    <w:bookmarkEnd w:id="42"/>
    <w:p>
      <w:r>
        <w:t xml:space="preserve">Identification of tweets relevant to PWNT use was done through lexical selection. Lexical selection involved searching the TweetText of each tweet using case-insensitive regular expression terms. An approach of trial and error was used to ascertain the search terms that returned relevant results. Table 3 is a list of the 20 search terms that were used in the final selection.</w:t>
      </w:r>
    </w:p>
    <w:p>
      <w:r>
        <w:t xml:space="preserve">The results for each of the selections were combined into a single dataset. Since some tweets contained multiple search terms, for example “Hiking Malham Cove on the Pennine Way” the dataset was searched and purged of duplicated tweets so they would not be processed further and introduce bias into the results.</w:t>
      </w:r>
    </w:p>
    <w:p>
      <w:r>
        <w:t xml:space="preserve">Additional data ‘cleaning’ was necessary to remove tweets which, although originated from within the geographical scope of the project, and contained relevant search terms, were not relevant to the project. These included traffic reports, other clearly broadcasted messages, and direct (Twitter-user to Twitter-user) messages. Direct messages are broadcasted tweets sent between specific users, generally in reply to one another, and are identifiable as they include an</w:t>
      </w:r>
      <w:r>
        <w:t xml:space="preserve"> </w:t>
      </w:r>
      <w:hyperlink r:id="rId43">
        <w:r>
          <w:rPr>
            <w:rStyle w:val="Link"/>
          </w:rPr>
          <w:t xml:space="preserve">'@username'</w:t>
        </w:r>
      </w:hyperlink>
      <w:r>
        <w:t xml:space="preserve">.</w:t>
      </w:r>
    </w:p>
    <w:bookmarkStart w:id="44" w:name="tweettext-processing"/>
    <w:p>
      <w:pPr>
        <w:pStyle w:val="Heading2"/>
      </w:pPr>
      <w:r>
        <w:t xml:space="preserve">TweetText processing</w:t>
      </w:r>
    </w:p>
    <w:bookmarkEnd w:id="44"/>
    <w:p>
      <w:r>
        <w:t xml:space="preserve">The tweet selection process and data ‘cleaning’ resulted in 161 individual tweets, herein referred to as 'trail users tweets'. The trail users' tweets were those deemed relevant to the project and would be subject to sentiment analysis. As previously described, SentiStrength was selected as the sentiment analysis tool because it is designed for the sentiment analysis of short, informal text that may include abbreviations and slang (Thelwall</w:t>
      </w:r>
      <w:r>
        <w:t xml:space="preserve"> </w:t>
      </w:r>
      <w:r>
        <w:rPr>
          <w:i/>
        </w:rPr>
        <w:t xml:space="preserve">et al</w:t>
      </w:r>
      <w:r>
        <w:t xml:space="preserve">., 2011). Prior to SA some additional processing was required to prepare the data. Although SentiStength includes an emoticon list with emoticon polarities to identify the sentiment of emoticons (Thelwall et al., 2012), it is not able to interpret emoji, which are unicode characters used to con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w:t>
      </w:r>
    </w:p>
    <w:bookmarkStart w:id="45" w:name="sentiment-analysis-1"/>
    <w:p>
      <w:pPr>
        <w:pStyle w:val="Heading2"/>
      </w:pPr>
      <w:r>
        <w:t xml:space="preserve">Sentiment Analysis</w:t>
      </w:r>
    </w:p>
    <w:bookmarkEnd w:id="45"/>
    <w:p>
      <w:r>
        <w:t xml:space="preserve">SentiStrength accepts tab-delimited text files as input. A tab-delimited text file of the TweetID and TweetText of the processed 161 trail users’ tweets were input. SentiStrength produced a tab-delimited text file with positive (+1 to +5) and negative (-1 to -5) sentiment scores appended to the end of each tweet. This score is th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here. Rather just the presence of positive, negative, or neutral sentiment was of interest. The sum of the positive sentiment conveyed and negative sentiment conveyed scores was equal to the overall sentiment of the tweet. A positive score denoted positive sentiment and a negative score denoted negative sentiment. A score of 0 denoted no sentiment (neutral)</w:t>
      </w:r>
    </w:p>
    <w:p>
      <w:r>
        <w:t xml:space="preserve">SentiStrength also provided a duplicate of the TweetText field showing the sentiment score of each individual word. It was noted that two locations on the PWNT; ‘Cross Fell’ and ‘High Force’ were returning negative sentiment scores. This is an example of domain specificity -- i.e. the names have additional meanings</w:t>
      </w:r>
      <w:r>
        <w:t xml:space="preserve"> </w:t>
      </w:r>
      <w:r>
        <w:t xml:space="preserve"> </w:t>
      </w:r>
      <w:r>
        <w:t xml:space="preserve">(Thelwall</w:t>
      </w:r>
      <w:r>
        <w:t xml:space="preserve"> </w:t>
      </w:r>
      <w:r>
        <w:rPr>
          <w:i/>
        </w:rPr>
        <w:t xml:space="preserve">et al</w:t>
      </w:r>
      <w:r>
        <w:t xml:space="preserve">., 2012; Thelwall</w:t>
      </w:r>
      <w:r>
        <w:t xml:space="preserve"> </w:t>
      </w:r>
      <w:r>
        <w:rPr>
          <w:i/>
        </w:rPr>
        <w:t xml:space="preserve">et al</w:t>
      </w:r>
      <w:r>
        <w:t xml:space="preserve">., 2011). To override this, both ‘Cross Fell’ and ‘High force’ were added into the idiom list within SentiStrength and given a sentiment score of 0 (no sentiment). The sentiment analysis was conducted a second time after these changes.</w:t>
      </w:r>
    </w:p>
    <w:p>
      <w:r>
        <w:t xml:space="preserve">The sentiment analysis output was added to ArcMap 10 (ESRI, 2011) and joined by TweetID to the shapefile of tweets for further analysis.</w:t>
      </w:r>
    </w:p>
    <w:bookmarkStart w:id="46" w:name="viewshed-analyses"/>
    <w:p>
      <w:pPr>
        <w:pStyle w:val="Heading2"/>
      </w:pPr>
      <w:r>
        <w:t xml:space="preserve">Viewshed Analyses</w:t>
      </w:r>
    </w:p>
    <w:bookmarkEnd w:id="46"/>
    <w:p>
      <w:r>
        <w:t xml:space="preserve">Viewshed analysis describes the computational process of predicting the total area that is visible from a point in space (Kim</w:t>
      </w:r>
      <w:r>
        <w:t xml:space="preserve"> </w:t>
      </w:r>
      <w:r>
        <w:rPr>
          <w:i/>
        </w:rPr>
        <w:t xml:space="preserve">et al</w:t>
      </w:r>
      <w:r>
        <w:t xml:space="preserve">., 2004). Viewshed analysis has a variety of application including, for example, planning the locations of communication towers (De Floriani</w:t>
      </w:r>
      <w:r>
        <w:t xml:space="preserve"> </w:t>
      </w:r>
      <w:r>
        <w:rPr>
          <w:i/>
        </w:rPr>
        <w:t xml:space="preserve">et al</w:t>
      </w:r>
      <w:r>
        <w:t xml:space="preserve">., 1994) and wind turbines (Kinder &amp; Sparkes, 1999), and to identify the impacts of human features on wilderness character in the National Parks of the United States (Tricker</w:t>
      </w:r>
      <w:r>
        <w:t xml:space="preserve"> </w:t>
      </w:r>
      <w:r>
        <w:rPr>
          <w:i/>
        </w:rPr>
        <w:t xml:space="preserve">et al</w:t>
      </w:r>
      <w:r>
        <w:t xml:space="preserve">., 2012; Tricker</w:t>
      </w:r>
      <w:r>
        <w:t xml:space="preserve"> </w:t>
      </w:r>
      <w:r>
        <w:rPr>
          <w:i/>
        </w:rPr>
        <w:t xml:space="preserve">et al</w:t>
      </w:r>
      <w:r>
        <w:t xml:space="preserve">., 2013).</w:t>
      </w:r>
    </w:p>
    <w:p>
      <w:r>
        <w:t xml:space="preserve">In this study we used viewshed analysis to determine the visible areas from each of the overall positive, and overall negative tweet locations. Previous research has found that the appeal of National Trails lies within the quality of the scenery and the landscape (Wood-Gee, 2008). Therefore, the purpose of the viewshed analyses is to establish the experiential qualities of the landscape within the viewshed of the sentiment-bearing tweet locations, and to ascertain whether certain characteristics within the viewshed are consistent with a tweet conveying positive or negative sentiment.</w:t>
      </w:r>
    </w:p>
    <w:p>
      <w:r>
        <w:t xml:space="preserve">Attributes which characterise wildness qualities have been established in previous studies (e.g. Lesslie</w:t>
      </w:r>
      <w:r>
        <w:t xml:space="preserve"> </w:t>
      </w:r>
      <w:r>
        <w:rPr>
          <w:i/>
        </w:rPr>
        <w:t xml:space="preserve">et al</w:t>
      </w:r>
      <w:r>
        <w:t xml:space="preserve">., 1993; Carver, 1996; Carver</w:t>
      </w:r>
      <w:r>
        <w:t xml:space="preserve"> </w:t>
      </w:r>
      <w:r>
        <w:rPr>
          <w:i/>
        </w:rPr>
        <w:t xml:space="preserve">et al</w:t>
      </w:r>
      <w:r>
        <w:t xml:space="preserve">., 2008). Based upon these works two land attributes were identified as being appropriate for this research; the land cover, and the rugged and challenging nature of the terrain (Carver</w:t>
      </w:r>
      <w:r>
        <w:t xml:space="preserve"> </w:t>
      </w:r>
      <w:r>
        <w:rPr>
          <w:i/>
        </w:rPr>
        <w:t xml:space="preserve">et al</w:t>
      </w:r>
      <w:r>
        <w:t xml:space="preserve">., 2008). In addition the extent of the viewshed and the extent and type of ESS agreements within the viewshed, were also of interest.</w:t>
      </w:r>
    </w:p>
    <w:p>
      <w:r>
        <w:t xml:space="preserve">Viewshed analyses were conducted using The Observation Point Tool in ArcMap 10 (ESRI, 2011). The Observation Point Tool allows for the maximum viewshed distance to be set for each point in the dataset. This parameter, RADIUS2, was set to 20 km meaning that the viewshed would only be considered within this distance. This distance was consistent with previous work (Natural England, 2013c), and necessary because viewshed analysis is a computer intensive process and defining the maximum distance would benefit the processing time. The SRTM digital elevation data (Pope, 2009) was the other input required for the viewshed analysis and was clipped to the 25 km PWNT corridor. This was to ensure a potential viewshed of 20 km for each tweet within 5 km of the trail.</w:t>
      </w:r>
    </w:p>
    <w:p>
      <w:r>
        <w:t xml:space="preserve">The Observation Point Tool in ArcMap 10 (ESRI, 2011) allows for a maximum of 16 points to be analysed at one time, and the output can be used to determine which cells are visible from each point. For this study, however, the viewshed for each tweet was calculated independently using the ModelBuilder facility within ArcMap 10 (ESRI, 2011). The model iterated through each of the overall positive and overall negative tweets and calculated the viewshed. Using this approach the output of the Observation Point Tool for each point is a binary raster dataset which is at the same spatial resolution of the input digital elevation data (90 m). This dataset signifies whether a particular cell is either visible (1) or not visible (0) from the point analysed. The percentage of visibility was calculated from the output raster based upon the number of raster cells classed as visible and the total number of cells within the &gt;20 km radius of the point.</w:t>
      </w:r>
    </w:p>
    <w:p>
      <w:r>
        <w:t xml:space="preserve">To facilitate the further viewshed analyses an input mask was derived from the viewshed results of each point. This involved using the Raster Calculator (ESRI, 2011) to convert the non-visible cells from ‘0’ to ‘NoData’ so that they could be ignored in further calculations. This viewshed input mask would be used to in further analyses to determine the land cover, ruggedness, and ESS agreements within the viewshed of each tweet.</w:t>
      </w:r>
    </w:p>
    <w:bookmarkStart w:id="47" w:name="land-cover-within-viewshed"/>
    <w:p>
      <w:pPr>
        <w:pStyle w:val="Heading3"/>
      </w:pPr>
      <w:r>
        <w:t xml:space="preserve">Land Cover within viewshed</w:t>
      </w:r>
    </w:p>
    <w:bookmarkEnd w:id="47"/>
    <w:p>
      <w:r>
        <w:t xml:space="preserve">The 2007 LCM (Morton</w:t>
      </w:r>
      <w:r>
        <w:t xml:space="preserve"> </w:t>
      </w:r>
      <w:r>
        <w:rPr>
          <w:i/>
        </w:rPr>
        <w:t xml:space="preserve">et al</w:t>
      </w:r>
      <w:r>
        <w:t xml:space="preserve">., 2011) was also spatially clipped to within 25 km of the PWNT to accommodate the 20 km viewshed of each of the trail users’ tweets. The viewshed input masks and LCM (Morton</w:t>
      </w:r>
      <w:r>
        <w:t xml:space="preserve"> </w:t>
      </w:r>
      <w:r>
        <w:rPr>
          <w:i/>
        </w:rPr>
        <w:t xml:space="preserve">et al</w:t>
      </w:r>
      <w:r>
        <w:t xml:space="preserve">., 2011) were combined using the Raster Calculator (ESRI, 2011) to determine the majority land cover class within each tweet’s viewshed. This was achieved by multiplying the viewshed input mask by the LCM (Morton</w:t>
      </w:r>
      <w:r>
        <w:t xml:space="preserve"> </w:t>
      </w:r>
      <w:r>
        <w:rPr>
          <w:i/>
        </w:rPr>
        <w:t xml:space="preserve">et al</w:t>
      </w:r>
      <w:r>
        <w:t xml:space="preserve">., 2011). The result of this was the categorical land class(es) within the viewshed, and ‘NoData’ values for areas outside the viewshed. The majority statistic for each output was then calculated. This process was automated through use of ModelBuilder (ESRI, 2011) to iterate through each of the viewshed input mask datasets.</w:t>
      </w:r>
    </w:p>
    <w:bookmarkStart w:id="48" w:name="ruggedness-within-viewshed"/>
    <w:p>
      <w:pPr>
        <w:pStyle w:val="Heading3"/>
      </w:pPr>
      <w:r>
        <w:t xml:space="preserve">Ruggedness within viewshed</w:t>
      </w:r>
    </w:p>
    <w:bookmarkEnd w:id="48"/>
    <w:p>
      <w:r>
        <w:t xml:space="preserve">Striking topographic features and challenging terrain are viewed as qualities of wild land (Carver, 2008). To quantify this a Ruggedness Index was devised. Ruggedness was derived from the SRTM DEM (Pope, 2009). Based upon a comparison of methods for calculating the ruggedness of landscape conducted by Cooley (Unkown), and work by Ascione</w:t>
      </w:r>
      <w:r>
        <w:t xml:space="preserve"> </w:t>
      </w:r>
      <w:r>
        <w:rPr>
          <w:i/>
        </w:rPr>
        <w:t xml:space="preserve">et al</w:t>
      </w:r>
      <w:r>
        <w:t xml:space="preserve">. (2008), the standard deviation of elevation was chosen as a proxy for the ruggedness of the landscape.</w:t>
      </w:r>
    </w:p>
    <w:p>
      <w:r>
        <w:t xml:space="preserve">The standard deviation of the DEM was calculated using the Focal Statistics tool within ArcMap (ESRI, 2011). This calculated the standard deviation of the DEM within a 3 x 3 cell raster window (equivalent to 270 m on the ground). This moving window passed over the 25 km PWNT DEM.</w:t>
      </w:r>
    </w:p>
    <w:p>
      <w:r>
        <w:t xml:space="preserve">The resulting output was a raster dataset with float (decimal) values for each cell. This output was reclassified into equally divided quintiles, thus providing relative ruggedness across the 25 km PWNT corridor study area. The values where then standardised to a scale of between +1 and +5. This provided the Ruggedness Index.</w:t>
      </w:r>
    </w:p>
    <w:p>
      <w:r>
        <w:t xml:space="preserve">The ruggedness for the viewshed of each overall positive and overall negative tweet was calculated through use of the Raster Calculator (ESRI, 2011). Firstly, the viewshed input masks and ruggedness dataset were used to calculate the Roughness Index within the viewsheds (areas outside the viewshed were assigned ‘NoData’). Secondly, the mean cell roughness of each viewshed was calculated to provide an average measure of ruggedness within the viewshed.</w:t>
      </w:r>
    </w:p>
    <w:bookmarkStart w:id="49" w:name="ess-agreements-within-viewshed"/>
    <w:p>
      <w:pPr>
        <w:pStyle w:val="Heading3"/>
      </w:pPr>
      <w:r>
        <w:t xml:space="preserve">ESS agreements within viewshed</w:t>
      </w:r>
    </w:p>
    <w:bookmarkEnd w:id="49"/>
    <w:p>
      <w:r>
        <w:t xml:space="preserve">To determine the extent of ESS agreements within each viewshed, the 25 km ESS agreement shapefile was first converted into a raster dataset. The cell size was set to 25 m, which was consistent with the LCM (Morton</w:t>
      </w:r>
      <w:r>
        <w:t xml:space="preserve"> </w:t>
      </w:r>
      <w:r>
        <w:rPr>
          <w:i/>
        </w:rPr>
        <w:t xml:space="preserve">et al</w:t>
      </w:r>
      <w:r>
        <w:t xml:space="preserve">., 2011). A smaller cell size was chosen to limit the loss of detail caused when transitioning from a vector to raster format that may affect the boundaries between agreements.</w:t>
      </w:r>
    </w:p>
    <w:p>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bookmarkStart w:id="50" w:name="results"/>
    <w:p>
      <w:pPr>
        <w:pStyle w:val="Heading1"/>
      </w:pPr>
      <w:r>
        <w:t xml:space="preserve">Results</w:t>
      </w:r>
    </w:p>
    <w:bookmarkEnd w:id="50"/>
    <w:p>
      <w:pPr>
        <w:pStyle w:val="Compact"/>
        <w:numPr>
          <w:numId w:val="6"/>
          <w:ilvl w:val="0"/>
        </w:numPr>
      </w:pPr>
      <w:r>
        <w:t xml:space="preserve">The sentiment expressed in the twitter messages along the PWNT trail corridor:</w:t>
      </w:r>
    </w:p>
    <w:p>
      <w:pPr>
        <w:pStyle w:val="Compact"/>
        <w:numPr>
          <w:numId w:val="7"/>
          <w:ilvl w:val="1"/>
        </w:numPr>
      </w:pPr>
      <w:r>
        <w:t xml:space="preserve">47 tweets expressed positive sentiment,</w:t>
      </w:r>
    </w:p>
    <w:p>
      <w:pPr>
        <w:pStyle w:val="Compact"/>
        <w:numPr>
          <w:numId w:val="7"/>
          <w:ilvl w:val="1"/>
        </w:numPr>
      </w:pPr>
      <w:r>
        <w:t xml:space="preserve">22 negative sentiment</w:t>
      </w:r>
    </w:p>
    <w:p>
      <w:pPr>
        <w:pStyle w:val="Compact"/>
        <w:numPr>
          <w:numId w:val="7"/>
          <w:ilvl w:val="1"/>
        </w:numPr>
      </w:pPr>
      <w:r>
        <w:t xml:space="preserve">102 expressed no sentiment (i.e. neutral).</w:t>
      </w:r>
    </w:p>
    <w:p>
      <w:pPr>
        <w:pStyle w:val="Compact"/>
        <w:numPr>
          <w:numId w:val="7"/>
          <w:ilvl w:val="1"/>
        </w:numPr>
      </w:pPr>
      <w:r>
        <w:t xml:space="preserve">10 tweets expressed both positive and negative sentiment.</w:t>
      </w:r>
    </w:p>
    <w:p>
      <w:pPr>
        <w:pStyle w:val="Compact"/>
        <w:numPr>
          <w:numId w:val="7"/>
          <w:ilvl w:val="1"/>
        </w:numPr>
      </w:pPr>
      <w:r>
        <w:t xml:space="preserve">Overall tweet sentiment consisted 40 positive, 16 negative and 105 neutral.</w:t>
      </w:r>
    </w:p>
    <w:p>
      <w:pPr>
        <w:pStyle w:val="Compact"/>
        <w:numPr>
          <w:numId w:val="7"/>
          <w:ilvl w:val="1"/>
        </w:numPr>
      </w:pPr>
      <w:r>
        <w:t xml:space="preserve">105 tweets did not convey any sentiment and were classed as neutral. It was discovered that of these 105 tweets, 94 contained a URL within the TweetText.</w:t>
      </w:r>
    </w:p>
    <w:p>
      <w:pPr>
        <w:pStyle w:val="Compact"/>
        <w:numPr>
          <w:numId w:val="8"/>
          <w:ilvl w:val="2"/>
        </w:numPr>
      </w:pPr>
      <w:r>
        <w:t xml:space="preserve">Missing sentiment in images?</w:t>
      </w:r>
    </w:p>
    <w:p>
      <w:pPr>
        <w:pStyle w:val="Compact"/>
        <w:numPr>
          <w:numId w:val="7"/>
          <w:ilvl w:val="1"/>
        </w:numPr>
      </w:pPr>
      <w:hyperlink r:id="rId51">
        <w:r>
          <w:rPr>
            <w:rStyle w:val="Link"/>
          </w:rPr>
          <w:t xml:space="preserve">Link to interactive map of trail user tweets</w:t>
        </w:r>
      </w:hyperlink>
    </w:p>
    <w:bookmarkStart w:id="52" w:name="discussion"/>
    <w:p>
      <w:pPr>
        <w:pStyle w:val="Heading1"/>
      </w:pPr>
      <w:r>
        <w:t xml:space="preserve">Discussion</w:t>
      </w:r>
    </w:p>
    <w:bookmarkEnd w:id="52"/>
    <w:p>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t is important that this is recognised within the research.</w:t>
      </w:r>
    </w:p>
    <w:p>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w:t>
      </w:r>
      <w:r>
        <w:t xml:space="preserve"> </w:t>
      </w:r>
      <w:r>
        <w:rPr>
          <w:i/>
        </w:rPr>
        <w:t xml:space="preserve">et al</w:t>
      </w:r>
      <w:r>
        <w:t xml:space="preserve">., 2013). The Twitter dataset in this study did not contain Twitter usernames or personal information, and no real tweets have been published in this report. It may be necessary to disclose the purpose of data collection in the pursuit of a social web opinion-mining campaign.</w:t>
      </w:r>
    </w:p>
    <w:bookmarkStart w:id="53" w:name="reccomnedations"/>
    <w:p>
      <w:pPr>
        <w:pStyle w:val="Heading1"/>
      </w:pPr>
      <w:r>
        <w:t xml:space="preserve">Reccomnedations</w:t>
      </w:r>
    </w:p>
    <w:bookmarkEnd w:id="53"/>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the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w:t>
      </w:r>
      <w:r>
        <w:t xml:space="preserve"> </w:t>
      </w:r>
      <w:r>
        <w:rPr>
          <w:i/>
        </w:rPr>
        <w:t xml:space="preserve">et al</w:t>
      </w:r>
      <w:r>
        <w:t xml:space="preserve">. (2013) present research on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ould facilitate the grouping and selection of tweets during data analysis. Furthermore, the hashtag can form the basis of a promotional and educational campaign.</w:t>
      </w:r>
    </w:p>
    <w:p>
      <w:r>
        <w:t xml:space="preserve">A campaign would provide the opportunity to increase awareness of the use of social web data for representing views to the organisation.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However, alternative mechanisms will be additionally needed to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54" w:name="conclusions"/>
    <w:p>
      <w:pPr>
        <w:pStyle w:val="Heading1"/>
      </w:pPr>
      <w:r>
        <w:t xml:space="preserve">Conclusions</w:t>
      </w:r>
    </w:p>
    <w:bookmarkEnd w:id="54"/>
    <w:bookmarkStart w:id="55" w:name="additions"/>
    <w:p>
      <w:pPr>
        <w:pStyle w:val="Heading1"/>
      </w:pPr>
      <w:r>
        <w:t xml:space="preserve">ADDITIONS:</w:t>
      </w:r>
    </w:p>
    <w:bookmarkEnd w:id="55"/>
    <w:p>
      <w:pPr>
        <w:pStyle w:val="Compact"/>
        <w:numPr>
          <w:numId w:val="9"/>
          <w:ilvl w:val="0"/>
        </w:numPr>
      </w:pPr>
      <w:r>
        <w:t xml:space="preserve">more about the collection of the twitter data</w:t>
      </w:r>
    </w:p>
    <w:p>
      <w:pPr>
        <w:pStyle w:val="Compact"/>
        <w:numPr>
          <w:numId w:val="9"/>
          <w:ilvl w:val="0"/>
        </w:numPr>
      </w:pPr>
      <w:r>
        <w:t xml:space="preserve">statistics in results</w:t>
      </w:r>
    </w:p>
    <w:p>
      <w:pPr>
        <w:pStyle w:val="Compact"/>
        <w:numPr>
          <w:numId w:val="9"/>
          <w:ilvl w:val="0"/>
        </w:numPr>
      </w:pPr>
      <w:r>
        <w:t xml:space="preserve">broader potential impact of study</w:t>
      </w:r>
    </w:p>
    <w:p>
      <w:pPr>
        <w:pStyle w:val="Compact"/>
        <w:numPr>
          <w:numId w:val="9"/>
          <w:ilvl w:val="0"/>
        </w:numPr>
      </w:pPr>
      <w:r>
        <w:t xml:space="preserve">section regarding social media analysis in general</w:t>
      </w:r>
    </w:p>
    <w:p>
      <w:pPr>
        <w:pStyle w:val="Compact"/>
        <w:numPr>
          <w:numId w:val="9"/>
          <w:ilvl w:val="0"/>
        </w:numPr>
      </w:pPr>
      <w:r>
        <w:t xml:space="preserve">policy reccomendations</w:t>
      </w:r>
    </w:p>
    <w:bookmarkStart w:id="56" w:name="references"/>
    <w:p>
      <w:pPr>
        <w:pStyle w:val="Heading1"/>
      </w:pPr>
      <w:r>
        <w:t xml:space="preserve">References</w:t>
      </w:r>
    </w:p>
    <w:bookmarkEnd w:id="56"/>
    <w:p>
      <w:r>
        <w:t xml:space="preserve">Compiled - will be added la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2b5a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203da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51" Target="http://tom-wilson.info.s3-website-us-west-2.amazonaws.com/PennineTweets.html" TargetMode="External" /><Relationship Type="http://schemas.openxmlformats.org/officeDocument/2006/relationships/hyperlink" Id="rId43"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